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4809B" w14:textId="77777777" w:rsidR="00E8565D" w:rsidRPr="006D6247" w:rsidRDefault="00E8565D" w:rsidP="00E8565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bookmarkStart w:id="0" w:name="_Hlk87390832"/>
      <w:r w:rsidRPr="006D6247">
        <w:rPr>
          <w:rFonts w:eastAsia="Times New Roman"/>
          <w:color w:val="414141"/>
          <w:spacing w:val="2"/>
        </w:rPr>
        <w:t xml:space="preserve">Consider students in the grade level that is the focus of your field of study. Select a specific disability category (intellectual disability, specific learning disability, emotional behavior disorders, autism spectrum disorder, traumatic brain injury, or orthopedic impairment). Create a </w:t>
      </w:r>
      <w:proofErr w:type="gramStart"/>
      <w:r w:rsidRPr="006D6247">
        <w:rPr>
          <w:rFonts w:eastAsia="Times New Roman"/>
          <w:color w:val="414141"/>
          <w:spacing w:val="2"/>
        </w:rPr>
        <w:t>250-500 word</w:t>
      </w:r>
      <w:proofErr w:type="gramEnd"/>
      <w:r w:rsidRPr="006D6247">
        <w:rPr>
          <w:rFonts w:eastAsia="Times New Roman"/>
          <w:color w:val="414141"/>
          <w:spacing w:val="2"/>
        </w:rPr>
        <w:t xml:space="preserve"> digital brochure that could be given to families and provide information about services and supports for individuals with disabilities.</w:t>
      </w:r>
    </w:p>
    <w:bookmarkEnd w:id="0"/>
    <w:p w14:paraId="3D86B9E9" w14:textId="77777777" w:rsidR="00E8565D" w:rsidRPr="006D6247" w:rsidRDefault="00E8565D" w:rsidP="00E8565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Support the assignment with a minimum of three scholarly resources.</w:t>
      </w:r>
    </w:p>
    <w:p w14:paraId="7497065E" w14:textId="77777777" w:rsidR="00E8565D" w:rsidRPr="006D6247" w:rsidRDefault="00E8565D" w:rsidP="00E8565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 xml:space="preserve">While APA format </w:t>
      </w:r>
      <w:proofErr w:type="gramStart"/>
      <w:r w:rsidRPr="006D6247">
        <w:rPr>
          <w:rFonts w:eastAsia="Times New Roman"/>
          <w:color w:val="414141"/>
          <w:spacing w:val="2"/>
        </w:rPr>
        <w:t>is not required</w:t>
      </w:r>
      <w:proofErr w:type="gramEnd"/>
      <w:r w:rsidRPr="006D6247">
        <w:rPr>
          <w:rFonts w:eastAsia="Times New Roman"/>
          <w:color w:val="414141"/>
          <w:spacing w:val="2"/>
        </w:rPr>
        <w:t xml:space="preserve"> for the body of this assignment, solid academic writing is expected, and in-text citations and references should be presented using APA documentation guidelines, which can be found in the APA Style Guide, located in the Student Success Center.</w:t>
      </w:r>
    </w:p>
    <w:p w14:paraId="60DC4579" w14:textId="77777777" w:rsidR="00E8565D" w:rsidRPr="006D6247" w:rsidRDefault="00E8565D" w:rsidP="00E8565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964E27"/>
    <w:rsid w:val="00E8565D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6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18:00Z</dcterms:created>
  <dcterms:modified xsi:type="dcterms:W3CDTF">2021-11-09T23:18:00Z</dcterms:modified>
</cp:coreProperties>
</file>